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Dar es Salaam, Tanzani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273bfcd00b2a6ba4a6fdd66b12e515ad34256af"/>
    <w:p>
      <w:pPr>
        <w:pStyle w:val="Heading2"/>
      </w:pPr>
      <w:r>
        <w:t xml:space="preserve">Subject: Internship Application for Software Engineer Position</w:t>
      </w:r>
    </w:p>
    <w:p>
      <w:pPr>
        <w:pStyle w:val="FirstParagraph"/>
      </w:pPr>
      <w:r>
        <w:t xml:space="preserve">Dear Hiring Manager,</w:t>
      </w:r>
    </w:p>
    <w:p>
      <w:pPr>
        <w:pStyle w:val="BodyText"/>
      </w:pPr>
      <w:r>
        <w:t xml:space="preserve">I am writing with enthusiastic interest in the Software Engineer Internship position at [Company Name] in Tanzania Dar es Salaam, as advertised on [Platform where you saw the ad - e.g., LinkedIn, university career portal, or company website]. As a dedicated computer science student at the University of Dar es Salaam with hands-on experience developing scalable applications and a deep commitment to contributing to Tanzania's technological advancement, I am confident that my technical skills and passion for innovative software solutions align perfectly with your team's objectives.</w:t>
      </w:r>
    </w:p>
    <w:p>
      <w:pPr>
        <w:pStyle w:val="BodyText"/>
      </w:pPr>
      <w:r>
        <w:t xml:space="preserve">My academic journey has been purposefully focused on building the foundational competencies required for modern software development. During my undergraduate studies at the University of Dar es Salaam, I have excelled in courses including Data Structures, Algorithms, Object-Oriented Programming, and Web Development – consistently maintaining a GPA of 3.8/4.0. More importantly, I've actively sought opportunities to apply classroom knowledge to real-world challenges relevant to Tanzania's digital landscape. For instance, I developed a mobile application named "M-Pesa AgriConnect" using React Native and Firebase, which connects smallholder farmers in rural Tanzania with market buyers through SMS-based interfaces – a project designed specifically for low-bandwidth environments common in our region. This experience taught me the critical importance of context-aware software design when serving communities across Tanzania Dar es Salaam and beyond.</w:t>
      </w:r>
    </w:p>
    <w:p>
      <w:pPr>
        <w:pStyle w:val="BodyText"/>
      </w:pPr>
      <w:r>
        <w:t xml:space="preserve">Technical proficiency is just one pillar of my preparation. I've completed three significant projects that demonstrate my ability to deliver practical solutions:</w:t>
      </w:r>
    </w:p>
    <w:p>
      <w:pPr>
        <w:numPr>
          <w:ilvl w:val="0"/>
          <w:numId w:val="1001"/>
        </w:numPr>
        <w:pStyle w:val="Compact"/>
      </w:pPr>
      <w:r>
        <w:rPr>
          <w:bCs/>
          <w:b/>
        </w:rPr>
        <w:t xml:space="preserve">Tanzania Health Portal</w:t>
      </w:r>
      <w:r>
        <w:t xml:space="preserve">: A secure web platform built with Django and PostgreSQL that helps clinics in Dar es Salaam track patient records and vaccine inventory. Implemented role-based access control to comply with Tanzania's Data Protection Act.</w:t>
      </w:r>
    </w:p>
    <w:p>
      <w:pPr>
        <w:numPr>
          <w:ilvl w:val="0"/>
          <w:numId w:val="1001"/>
        </w:numPr>
        <w:pStyle w:val="Compact"/>
      </w:pPr>
      <w:r>
        <w:rPr>
          <w:bCs/>
          <w:b/>
        </w:rPr>
        <w:t xml:space="preserve">Smart Water Monitoring System</w:t>
      </w:r>
      <w:r>
        <w:t xml:space="preserve">: An IoT solution using Raspberry Pi sensors deployed across Dar es Salaam's water distribution networks, sending real-time data to a dashboard built with Node.js and React. This project reduced water leakage reporting time by 40% in its pilot phase at a local municipality.</w:t>
      </w:r>
    </w:p>
    <w:p>
      <w:pPr>
        <w:numPr>
          <w:ilvl w:val="0"/>
          <w:numId w:val="1001"/>
        </w:numPr>
        <w:pStyle w:val="Compact"/>
      </w:pPr>
      <w:r>
        <w:rPr>
          <w:bCs/>
          <w:b/>
        </w:rPr>
        <w:t xml:space="preserve">University Resource Booking System</w:t>
      </w:r>
      <w:r>
        <w:t xml:space="preserve">: A full-stack application for my university's computer science department that optimized room scheduling, cutting administrative workload by 25% through automated conflict resolution algorithms.</w:t>
      </w:r>
    </w:p>
    <w:p>
      <w:pPr>
        <w:pStyle w:val="FirstParagraph"/>
      </w:pPr>
      <w:r>
        <w:t xml:space="preserve">What particularly excites me about [Company Name] is your commitment to building technology that solves tangible problems for Tanzanian communities. Your recent work on the "Uzima Digital Health Platform" caught my attention because it mirrors the kind of impactful software I aim to develop. As someone who has grown up witnessing both the challenges and potential of Tanzania's tech ecosystem, I understand that successful software must consider local infrastructure constraints, cultural context, and community needs – not just technical elegance. My experience developing for low-connectivity environments in rural Tanzania has given me practical insights into this critical aspect of software engineering in our region.</w:t>
      </w:r>
    </w:p>
    <w:p>
      <w:pPr>
        <w:pStyle w:val="BodyText"/>
      </w:pPr>
      <w:r>
        <w:t xml:space="preserve">I am particularly drawn to the opportunity to contribute within Tanzania Dar es Salaam's rapidly evolving tech hub. The city's vibrant startup ecosystem, supported by initiatives like Mawazo Institute and Sauti Solutions, creates an ideal environment for learning and innovation. I've attended multiple Tech4Tanzania meetups in Dar es Salaam where I connected with developers building solutions for local challenges – from agricultural supply chain optimization to fintech innovations. This community-driven approach to technology development is what makes Tanzania Dar es Salaam such a dynamic place for a Software Engineer intern to grow.</w:t>
      </w:r>
    </w:p>
    <w:p>
      <w:pPr>
        <w:pStyle w:val="BodyText"/>
      </w:pPr>
      <w:r>
        <w:t xml:space="preserve">My technical toolkit includes strong proficiency in JavaScript, Python, and Java, with practical experience using modern frameworks like React, Spring Boot, and Express.js. I am also certified in AWS Cloud Practitioner fundamentals (AWS), which I've applied while deploying scalable cloud infrastructure for university projects. Beyond coding skills, I bring collaborative abilities honed through cross-functional work with business students to develop user-centric features – understanding that software succeeds only when it serves people's actual needs.</w:t>
      </w:r>
    </w:p>
    <w:p>
      <w:pPr>
        <w:pStyle w:val="BodyText"/>
      </w:pPr>
      <w:r>
        <w:t xml:space="preserve">I am deeply committed to contributing meaningfully during my internship at [Company Name]. I envision supporting your team by assisting in feature development for your flagship applications, participating in code reviews to enhance quality standards, and bringing fresh perspectives on user experience design rooted in Tanzanian context. I am especially eager to learn from your experienced developers while simultaneously sharing insights about local market needs that may inform product decisions.</w:t>
      </w:r>
    </w:p>
    <w:p>
      <w:pPr>
        <w:pStyle w:val="BodyText"/>
      </w:pPr>
      <w:r>
        <w:t xml:space="preserve">Tanzania's digital transformation journey presents unprecedented opportunities for software engineers who understand both technical excellence and community impact. As a native of Dar es Salaam who has seen our city's tech scene grow from small co-working spaces to thriving innovation hubs, I am passionate about being part of this movement. I believe my blend of academic rigor, hands-on project experience in Tanzania's specific context, and eagerness to learn aligns with the values you seek in an intern.</w:t>
      </w:r>
    </w:p>
    <w:p>
      <w:pPr>
        <w:pStyle w:val="BodyText"/>
      </w:pPr>
      <w:r>
        <w:t xml:space="preserve">Thank you for considering my application for the Software Engineer Internship position. My resume, attached for your review, provides further detail about my qualifications and projects. I would welcome the opportunity to discuss how my skills in software development and understanding of Tanzania's technological landscape could benefit [Company Name]. I am available at your convenience for an interview and can be reached by email or phone at [Your Phone Number].</w:t>
      </w:r>
    </w:p>
    <w:p>
      <w:pPr>
        <w:pStyle w:val="BodyText"/>
      </w:pPr>
      <w:r>
        <w:t xml:space="preserve">I look forward to the possibility of contributing to your team as we build solutions that empower communities across Tanzania Dar es Salaam and beyond.</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8T11:22:29Z</dcterms:created>
  <dcterms:modified xsi:type="dcterms:W3CDTF">2026-07-18T11:22:29Z</dcterms:modified>
</cp:coreProperties>
</file>

<file path=docProps/custom.xml><?xml version="1.0" encoding="utf-8"?>
<Properties xmlns="http://schemas.openxmlformats.org/officeDocument/2006/custom-properties" xmlns:vt="http://schemas.openxmlformats.org/officeDocument/2006/docPropsVTypes"/>
</file>